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73F7" w:rsidRDefault="006473F7" w:rsidP="006473F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sz w:val="28"/>
          <w:szCs w:val="28"/>
          <w:u w:val="single"/>
        </w:rPr>
        <w:t>Activities on Weekly Smile</w:t>
      </w:r>
      <w:r>
        <w:rPr>
          <w:rStyle w:val="scxw267770015"/>
          <w:rFonts w:ascii="Arial" w:hAnsi="Arial" w:cs="Arial"/>
          <w:color w:val="000000"/>
          <w:sz w:val="28"/>
          <w:szCs w:val="28"/>
        </w:rPr>
        <w:t> </w:t>
      </w:r>
      <w:r>
        <w:rPr>
          <w:rFonts w:ascii="Arial" w:hAnsi="Arial" w:cs="Arial"/>
          <w:color w:val="000000"/>
          <w:sz w:val="28"/>
          <w:szCs w:val="28"/>
        </w:rPr>
        <w:br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>           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                       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>              Student Share Screen:   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                           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                        </w:t>
      </w:r>
      <w:r>
        <w:rPr>
          <w:rStyle w:val="eop"/>
          <w:rFonts w:ascii="Arial" w:hAnsi="Arial" w:cs="Arial"/>
          <w:color w:val="FFFFFF"/>
        </w:rPr>
        <w:t> </w:t>
      </w:r>
    </w:p>
    <w:p w:rsidR="006473F7" w:rsidRDefault="006473F7" w:rsidP="006473F7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Jigsaw Puzzles - </w:t>
      </w:r>
      <w:hyperlink r:id="rId5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s://www.jigsawplanet.com/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Online Games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Solitaire - </w:t>
      </w:r>
      <w:hyperlink r:id="rId6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s://www.solitr.com/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Trivia - </w:t>
      </w:r>
      <w:proofErr w:type="spellStart"/>
      <w:r>
        <w:rPr>
          <w:rFonts w:ascii="Calibri" w:hAnsi="Calibri" w:cs="Calibri"/>
          <w:sz w:val="22"/>
          <w:szCs w:val="22"/>
        </w:rPr>
        <w:fldChar w:fldCharType="begin"/>
      </w:r>
      <w:r>
        <w:rPr>
          <w:rFonts w:ascii="Calibri" w:hAnsi="Calibri" w:cs="Calibri"/>
          <w:sz w:val="22"/>
          <w:szCs w:val="22"/>
        </w:rPr>
        <w:instrText xml:space="preserve"> HYPERLINK "https://www.geoguessr.com/maps" \t "_blank" </w:instrText>
      </w:r>
      <w:r>
        <w:rPr>
          <w:rFonts w:ascii="Calibri" w:hAnsi="Calibri" w:cs="Calibri"/>
          <w:sz w:val="22"/>
          <w:szCs w:val="22"/>
        </w:rPr>
        <w:fldChar w:fldCharType="separate"/>
      </w:r>
      <w:r>
        <w:rPr>
          <w:rStyle w:val="normaltextrun"/>
          <w:rFonts w:ascii="Arial" w:hAnsi="Arial" w:cs="Arial"/>
          <w:color w:val="0563C1"/>
          <w:sz w:val="22"/>
          <w:szCs w:val="22"/>
          <w:u w:val="single"/>
        </w:rPr>
        <w:t>Geoguesser</w:t>
      </w:r>
      <w:proofErr w:type="spellEnd"/>
      <w:r>
        <w:rPr>
          <w:rStyle w:val="normaltextrun"/>
          <w:rFonts w:ascii="Arial" w:hAnsi="Arial" w:cs="Arial"/>
          <w:color w:val="0563C1"/>
          <w:sz w:val="22"/>
          <w:szCs w:val="22"/>
          <w:u w:val="single"/>
        </w:rPr>
        <w:t> </w:t>
      </w:r>
      <w:r>
        <w:rPr>
          <w:rFonts w:ascii="Calibri" w:hAnsi="Calibri" w:cs="Calibri"/>
          <w:sz w:val="22"/>
          <w:szCs w:val="22"/>
        </w:rPr>
        <w:fldChar w:fldCharType="end"/>
      </w:r>
      <w:r>
        <w:rPr>
          <w:rStyle w:val="eop"/>
          <w:rFonts w:ascii="Calibri" w:hAnsi="Calibri" w:cs="Calibri"/>
          <w:sz w:val="22"/>
          <w:szCs w:val="22"/>
        </w:rPr>
        <w:t> </w:t>
      </w:r>
      <w:bookmarkStart w:id="0" w:name="_GoBack"/>
      <w:bookmarkEnd w:id="0"/>
    </w:p>
    <w:p w:rsidR="006473F7" w:rsidRDefault="006473F7" w:rsidP="006473F7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Checkers, hearts, cribbage, etc. </w:t>
      </w:r>
      <w:hyperlink r:id="rId7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cardgames.io/</w:t>
        </w:r>
      </w:hyperlink>
      <w:r>
        <w:rPr>
          <w:rStyle w:val="normaltextrun"/>
          <w:rFonts w:ascii="Arial" w:hAnsi="Arial" w:cs="Arial"/>
          <w:color w:val="000000"/>
          <w:sz w:val="22"/>
          <w:szCs w:val="22"/>
        </w:rPr>
        <w:t>, </w:t>
      </w:r>
      <w:hyperlink r:id="rId8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coolmathgames.com/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Photo books - go through a photo album on Google Photos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Watch movies or videos - music or dance performances, funny videos, sports highlight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563C1"/>
          <w:sz w:val="22"/>
          <w:szCs w:val="22"/>
          <w:u w:val="single"/>
        </w:rPr>
        <w:t>youtube.com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9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netflix.com</w:t>
        </w:r>
      </w:hyperlink>
      <w:r>
        <w:rPr>
          <w:rStyle w:val="normaltextrun"/>
          <w:rFonts w:ascii="Arial" w:hAnsi="Arial" w:cs="Arial"/>
          <w:color w:val="000000"/>
          <w:sz w:val="22"/>
          <w:szCs w:val="22"/>
        </w:rPr>
        <w:t>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0" w:tgtFrame="_blank" w:history="1">
        <w:proofErr w:type="spellStart"/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NetflixParty</w:t>
        </w:r>
        <w:proofErr w:type="spellEnd"/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Find an interesting photo online - use it as a conversation starter or to make up a story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Coloring - </w:t>
      </w:r>
      <w:hyperlink r:id="rId11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://www.thecolor.com/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3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Live cams-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2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Cornell Ornithology Lab (All About Birds)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Visit a museum or tourist attraction -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3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Meet Me Art Modules at MOMA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4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Good Housekeeping Guide to Virtual Tour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5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Google Map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6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National Parks Virtual Tour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7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Penn Museum Virtual Tour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Share music with them -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2"/>
          <w:szCs w:val="22"/>
        </w:rPr>
      </w:pPr>
      <w:hyperlink r:id="rId18" w:anchor=":~:text=Start%20session%20by%20asking%20the,for%20the%20client%20to%20finish.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 xml:space="preserve">Golden </w:t>
        </w:r>
        <w:proofErr w:type="spellStart"/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Carers</w:t>
        </w:r>
        <w:proofErr w:type="spellEnd"/>
      </w:hyperlink>
      <w:r>
        <w:rPr>
          <w:rStyle w:val="eop"/>
          <w:rFonts w:ascii="Arial" w:hAnsi="Arial" w:cs="Arial"/>
          <w:color w:val="0563C1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19" w:anchor=":~:text=Start%20session%20by%20asking%20the,for%20the%20client%20to%20finish.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ow to Plan Music Activitie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Read out loud - pull up passage on your scree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hyperlink r:id="rId20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E-Library (with many titles)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  <w:sz w:val="22"/>
          <w:szCs w:val="22"/>
        </w:rPr>
      </w:pPr>
      <w:hyperlink r:id="rId21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Poetry Foundation</w:t>
        </w:r>
      </w:hyperlink>
      <w:r>
        <w:rPr>
          <w:rStyle w:val="eop"/>
          <w:rFonts w:ascii="Arial" w:hAnsi="Arial" w:cs="Arial"/>
          <w:color w:val="0563C1"/>
          <w:sz w:val="22"/>
          <w:szCs w:val="22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                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                        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       Video Chat, Both Screens:    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>                         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>                    </w:t>
      </w:r>
      <w:r>
        <w:rPr>
          <w:rStyle w:val="eop"/>
          <w:rFonts w:ascii="Arial" w:hAnsi="Arial" w:cs="Arial"/>
          <w:color w:val="FFFFFF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Answer a beautiful question- TimeSlips: </w:t>
      </w:r>
      <w:hyperlink r:id="rId22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s://www.timeslips.org/resources/creativity-center/ask-a-beautiful-question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Read out loud from a book, poem or article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2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Fashion or talent show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Cooking or baking show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Karaoke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Give a concert - play music or sing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Create art - draw, sculpt or paint live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Language lessons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Dance party - </w:t>
      </w:r>
      <w:r>
        <w:rPr>
          <w:rStyle w:val="normaltextrun"/>
          <w:rFonts w:ascii="Arial" w:hAnsi="Arial" w:cs="Arial"/>
          <w:b/>
          <w:bCs/>
          <w:i/>
          <w:iCs/>
          <w:color w:val="000000"/>
          <w:sz w:val="22"/>
          <w:szCs w:val="22"/>
        </w:rPr>
        <w:t>check with caregiver about any physical limitations beforehand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Chair yoga or other simple exercise - </w:t>
      </w:r>
      <w:r>
        <w:rPr>
          <w:rStyle w:val="normaltextrun"/>
          <w:rFonts w:ascii="Arial" w:hAnsi="Arial" w:cs="Arial"/>
          <w:b/>
          <w:bCs/>
          <w:i/>
          <w:iCs/>
          <w:color w:val="000000"/>
          <w:sz w:val="22"/>
          <w:szCs w:val="22"/>
        </w:rPr>
        <w:t>check with caregiver about any physical limitations beforehand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Discussions about shared interests - professional life, family, hobbies, education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Listen to elders’ stories-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3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Arial" w:hAnsi="Arial" w:cs="Arial"/>
          <w:color w:val="000000"/>
          <w:sz w:val="22"/>
          <w:szCs w:val="22"/>
        </w:rPr>
        <w:t>StoryCorps</w:t>
      </w:r>
      <w:proofErr w:type="spellEnd"/>
      <w:r>
        <w:rPr>
          <w:rStyle w:val="normaltextrun"/>
          <w:rFonts w:ascii="Arial" w:hAnsi="Arial" w:cs="Arial"/>
          <w:color w:val="000000"/>
          <w:sz w:val="22"/>
          <w:szCs w:val="22"/>
        </w:rPr>
        <w:t xml:space="preserve"> list of Great Questions: </w:t>
      </w:r>
      <w:hyperlink r:id="rId23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s://storycorps.org/SCC/Great-Question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267770015"/>
          <w:rFonts w:ascii="Calibri" w:hAnsi="Calibri" w:cs="Calibri"/>
          <w:sz w:val="22"/>
          <w:szCs w:val="22"/>
        </w:rPr>
        <w:t> </w:t>
      </w:r>
      <w:r>
        <w:rPr>
          <w:rFonts w:ascii="Calibri" w:hAnsi="Calibri" w:cs="Calibri"/>
          <w:sz w:val="22"/>
          <w:szCs w:val="22"/>
        </w:rPr>
        <w:br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lastRenderedPageBreak/>
        <w:t xml:space="preserve">               </w:t>
      </w:r>
      <w:r>
        <w:rPr>
          <w:rStyle w:val="normaltextrun"/>
          <w:rFonts w:ascii="Arial" w:hAnsi="Arial" w:cs="Arial"/>
          <w:i/>
          <w:iCs/>
          <w:color w:val="FFFFFF"/>
          <w:shd w:val="clear" w:color="auto" w:fill="800080"/>
        </w:rPr>
        <w:t xml:space="preserve">                                     Over the Phone                                                              </w:t>
      </w:r>
      <w:r>
        <w:rPr>
          <w:rStyle w:val="eop"/>
          <w:rFonts w:ascii="Arial" w:hAnsi="Arial" w:cs="Arial"/>
          <w:color w:val="FFFFFF"/>
        </w:rPr>
        <w:t> </w:t>
      </w:r>
    </w:p>
    <w:p w:rsidR="006473F7" w:rsidRDefault="006473F7" w:rsidP="006473F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FFFFFF"/>
        </w:rPr>
        <w:t> </w:t>
      </w:r>
    </w:p>
    <w:p w:rsidR="006473F7" w:rsidRDefault="006473F7" w:rsidP="006473F7">
      <w:pPr>
        <w:pStyle w:val="paragraph"/>
        <w:numPr>
          <w:ilvl w:val="0"/>
          <w:numId w:val="4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Answer a beautiful question- TimeSlips: </w:t>
      </w:r>
      <w:hyperlink r:id="rId24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s://www.timeslips.org/resources/creativity-center/ask-a-beautiful-question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4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Read out loud from a book, poem or article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4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Discussions about shared interests - professional life, family, hobbies, education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4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Listen to elders’ stories-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473F7" w:rsidRDefault="006473F7" w:rsidP="006473F7">
      <w:pPr>
        <w:pStyle w:val="paragraph"/>
        <w:numPr>
          <w:ilvl w:val="0"/>
          <w:numId w:val="4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Arial" w:hAnsi="Arial" w:cs="Arial"/>
          <w:color w:val="000000"/>
          <w:sz w:val="22"/>
          <w:szCs w:val="22"/>
        </w:rPr>
        <w:t>StoryCorps</w:t>
      </w:r>
      <w:proofErr w:type="spellEnd"/>
      <w:r>
        <w:rPr>
          <w:rStyle w:val="normaltextrun"/>
          <w:rFonts w:ascii="Arial" w:hAnsi="Arial" w:cs="Arial"/>
          <w:color w:val="000000"/>
          <w:sz w:val="22"/>
          <w:szCs w:val="22"/>
        </w:rPr>
        <w:t xml:space="preserve"> list of Great Questions: </w:t>
      </w:r>
      <w:hyperlink r:id="rId25" w:tgtFrame="_blank" w:history="1">
        <w:r>
          <w:rPr>
            <w:rStyle w:val="normaltextrun"/>
            <w:rFonts w:ascii="Arial" w:hAnsi="Arial" w:cs="Arial"/>
            <w:color w:val="0563C1"/>
            <w:sz w:val="22"/>
            <w:szCs w:val="22"/>
            <w:u w:val="single"/>
          </w:rPr>
          <w:t>https://storycorps.org/SCC/Great-Questions</w:t>
        </w:r>
      </w:hyperlink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8B071C" w:rsidRDefault="008B071C"/>
    <w:sectPr w:rsidR="008B0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37431"/>
    <w:multiLevelType w:val="multilevel"/>
    <w:tmpl w:val="B4A0006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FE4574"/>
    <w:multiLevelType w:val="multilevel"/>
    <w:tmpl w:val="5D725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432503"/>
    <w:multiLevelType w:val="multilevel"/>
    <w:tmpl w:val="253499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9C32CEE"/>
    <w:multiLevelType w:val="multilevel"/>
    <w:tmpl w:val="CE226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9170D2"/>
    <w:multiLevelType w:val="multilevel"/>
    <w:tmpl w:val="F17479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2835D75"/>
    <w:multiLevelType w:val="multilevel"/>
    <w:tmpl w:val="3C46C0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58700BE"/>
    <w:multiLevelType w:val="multilevel"/>
    <w:tmpl w:val="53762A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9243E32"/>
    <w:multiLevelType w:val="multilevel"/>
    <w:tmpl w:val="ACBC3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95E725D"/>
    <w:multiLevelType w:val="multilevel"/>
    <w:tmpl w:val="5342A1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1C995C0B"/>
    <w:multiLevelType w:val="multilevel"/>
    <w:tmpl w:val="955EB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EC17E8C"/>
    <w:multiLevelType w:val="multilevel"/>
    <w:tmpl w:val="3BE8BCC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1ED760EA"/>
    <w:multiLevelType w:val="multilevel"/>
    <w:tmpl w:val="7CBA5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F287245"/>
    <w:multiLevelType w:val="multilevel"/>
    <w:tmpl w:val="1D801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A646817"/>
    <w:multiLevelType w:val="multilevel"/>
    <w:tmpl w:val="106673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2D735D66"/>
    <w:multiLevelType w:val="multilevel"/>
    <w:tmpl w:val="B5040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E1449F"/>
    <w:multiLevelType w:val="multilevel"/>
    <w:tmpl w:val="722EB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18C0083"/>
    <w:multiLevelType w:val="multilevel"/>
    <w:tmpl w:val="AECA29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326871F4"/>
    <w:multiLevelType w:val="multilevel"/>
    <w:tmpl w:val="F18AD6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42700914"/>
    <w:multiLevelType w:val="multilevel"/>
    <w:tmpl w:val="E1842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65E4C5E"/>
    <w:multiLevelType w:val="multilevel"/>
    <w:tmpl w:val="147E6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7A67B82"/>
    <w:multiLevelType w:val="multilevel"/>
    <w:tmpl w:val="02F6E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8F40787"/>
    <w:multiLevelType w:val="multilevel"/>
    <w:tmpl w:val="FD88E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DA21736"/>
    <w:multiLevelType w:val="multilevel"/>
    <w:tmpl w:val="3AF8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8F21E0"/>
    <w:multiLevelType w:val="multilevel"/>
    <w:tmpl w:val="8556DB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52000655"/>
    <w:multiLevelType w:val="multilevel"/>
    <w:tmpl w:val="55D8A31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541C6F87"/>
    <w:multiLevelType w:val="multilevel"/>
    <w:tmpl w:val="A928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2B2D6A"/>
    <w:multiLevelType w:val="multilevel"/>
    <w:tmpl w:val="D3A6304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5554C3"/>
    <w:multiLevelType w:val="multilevel"/>
    <w:tmpl w:val="16BEF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63B5805"/>
    <w:multiLevelType w:val="multilevel"/>
    <w:tmpl w:val="0F34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6A83FD0"/>
    <w:multiLevelType w:val="multilevel"/>
    <w:tmpl w:val="7C460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75647E2"/>
    <w:multiLevelType w:val="multilevel"/>
    <w:tmpl w:val="EF285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9926C4D"/>
    <w:multiLevelType w:val="multilevel"/>
    <w:tmpl w:val="264EE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A2D30D8"/>
    <w:multiLevelType w:val="multilevel"/>
    <w:tmpl w:val="293E8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F7B40D3"/>
    <w:multiLevelType w:val="multilevel"/>
    <w:tmpl w:val="55B2F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03643AC"/>
    <w:multiLevelType w:val="multilevel"/>
    <w:tmpl w:val="A758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80F5DF7"/>
    <w:multiLevelType w:val="multilevel"/>
    <w:tmpl w:val="3FFE4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9907D58"/>
    <w:multiLevelType w:val="multilevel"/>
    <w:tmpl w:val="FB940F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6C053E66"/>
    <w:multiLevelType w:val="multilevel"/>
    <w:tmpl w:val="02782EC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8" w15:restartNumberingAfterBreak="0">
    <w:nsid w:val="6D1461C6"/>
    <w:multiLevelType w:val="multilevel"/>
    <w:tmpl w:val="7BCEF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E841287"/>
    <w:multiLevelType w:val="multilevel"/>
    <w:tmpl w:val="0CBC0B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77AF3686"/>
    <w:multiLevelType w:val="multilevel"/>
    <w:tmpl w:val="EC4E0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A473713"/>
    <w:multiLevelType w:val="multilevel"/>
    <w:tmpl w:val="3A342D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2" w15:restartNumberingAfterBreak="0">
    <w:nsid w:val="7B042DAE"/>
    <w:multiLevelType w:val="multilevel"/>
    <w:tmpl w:val="755CE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D824A77"/>
    <w:multiLevelType w:val="multilevel"/>
    <w:tmpl w:val="016CED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5"/>
  </w:num>
  <w:num w:numId="2">
    <w:abstractNumId w:val="11"/>
  </w:num>
  <w:num w:numId="3">
    <w:abstractNumId w:val="36"/>
  </w:num>
  <w:num w:numId="4">
    <w:abstractNumId w:val="24"/>
  </w:num>
  <w:num w:numId="5">
    <w:abstractNumId w:val="23"/>
  </w:num>
  <w:num w:numId="6">
    <w:abstractNumId w:val="18"/>
  </w:num>
  <w:num w:numId="7">
    <w:abstractNumId w:val="21"/>
  </w:num>
  <w:num w:numId="8">
    <w:abstractNumId w:val="13"/>
  </w:num>
  <w:num w:numId="9">
    <w:abstractNumId w:val="0"/>
  </w:num>
  <w:num w:numId="10">
    <w:abstractNumId w:val="37"/>
  </w:num>
  <w:num w:numId="11">
    <w:abstractNumId w:val="34"/>
  </w:num>
  <w:num w:numId="12">
    <w:abstractNumId w:val="38"/>
  </w:num>
  <w:num w:numId="13">
    <w:abstractNumId w:val="31"/>
  </w:num>
  <w:num w:numId="14">
    <w:abstractNumId w:val="43"/>
  </w:num>
  <w:num w:numId="15">
    <w:abstractNumId w:val="3"/>
  </w:num>
  <w:num w:numId="16">
    <w:abstractNumId w:val="17"/>
  </w:num>
  <w:num w:numId="17">
    <w:abstractNumId w:val="4"/>
  </w:num>
  <w:num w:numId="18">
    <w:abstractNumId w:val="6"/>
  </w:num>
  <w:num w:numId="19">
    <w:abstractNumId w:val="2"/>
  </w:num>
  <w:num w:numId="20">
    <w:abstractNumId w:val="8"/>
  </w:num>
  <w:num w:numId="21">
    <w:abstractNumId w:val="33"/>
  </w:num>
  <w:num w:numId="22">
    <w:abstractNumId w:val="16"/>
  </w:num>
  <w:num w:numId="23">
    <w:abstractNumId w:val="41"/>
  </w:num>
  <w:num w:numId="24">
    <w:abstractNumId w:val="35"/>
  </w:num>
  <w:num w:numId="25">
    <w:abstractNumId w:val="39"/>
  </w:num>
  <w:num w:numId="26">
    <w:abstractNumId w:val="5"/>
  </w:num>
  <w:num w:numId="27">
    <w:abstractNumId w:val="27"/>
  </w:num>
  <w:num w:numId="28">
    <w:abstractNumId w:val="29"/>
  </w:num>
  <w:num w:numId="29">
    <w:abstractNumId w:val="12"/>
  </w:num>
  <w:num w:numId="30">
    <w:abstractNumId w:val="19"/>
  </w:num>
  <w:num w:numId="31">
    <w:abstractNumId w:val="22"/>
  </w:num>
  <w:num w:numId="32">
    <w:abstractNumId w:val="30"/>
  </w:num>
  <w:num w:numId="33">
    <w:abstractNumId w:val="14"/>
  </w:num>
  <w:num w:numId="34">
    <w:abstractNumId w:val="20"/>
  </w:num>
  <w:num w:numId="35">
    <w:abstractNumId w:val="28"/>
  </w:num>
  <w:num w:numId="36">
    <w:abstractNumId w:val="40"/>
  </w:num>
  <w:num w:numId="37">
    <w:abstractNumId w:val="9"/>
  </w:num>
  <w:num w:numId="38">
    <w:abstractNumId w:val="1"/>
  </w:num>
  <w:num w:numId="39">
    <w:abstractNumId w:val="10"/>
  </w:num>
  <w:num w:numId="40">
    <w:abstractNumId w:val="42"/>
  </w:num>
  <w:num w:numId="41">
    <w:abstractNumId w:val="25"/>
  </w:num>
  <w:num w:numId="42">
    <w:abstractNumId w:val="32"/>
  </w:num>
  <w:num w:numId="43">
    <w:abstractNumId w:val="7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DUzMjY2MTUztTBV0lEKTi0uzszPAykwrAUA8YyFwywAAAA="/>
  </w:docVars>
  <w:rsids>
    <w:rsidRoot w:val="006473F7"/>
    <w:rsid w:val="006473F7"/>
    <w:rsid w:val="008B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D01DB"/>
  <w15:chartTrackingRefBased/>
  <w15:docId w15:val="{2B2A69BE-A60F-4CBA-A7F6-9ABD2661B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47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473F7"/>
  </w:style>
  <w:style w:type="character" w:customStyle="1" w:styleId="scxw267770015">
    <w:name w:val="scxw267770015"/>
    <w:basedOn w:val="DefaultParagraphFont"/>
    <w:rsid w:val="006473F7"/>
  </w:style>
  <w:style w:type="character" w:customStyle="1" w:styleId="eop">
    <w:name w:val="eop"/>
    <w:basedOn w:val="DefaultParagraphFont"/>
    <w:rsid w:val="00647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6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8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olmathgames.com/" TargetMode="External"/><Relationship Id="rId13" Type="http://schemas.openxmlformats.org/officeDocument/2006/relationships/hyperlink" Target="https://www.moma.org/visit/accessibility/meetme/modules/" TargetMode="External"/><Relationship Id="rId18" Type="http://schemas.openxmlformats.org/officeDocument/2006/relationships/hyperlink" Target="https://www.goldencarers.com/how-to-plan-music-activities-for-dementia-care/3192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poetryfoundation.org/" TargetMode="External"/><Relationship Id="rId7" Type="http://schemas.openxmlformats.org/officeDocument/2006/relationships/hyperlink" Target="https://cardgames.io/avatars/" TargetMode="External"/><Relationship Id="rId12" Type="http://schemas.openxmlformats.org/officeDocument/2006/relationships/hyperlink" Target="https://www.allaboutbirds.org/cams/" TargetMode="External"/><Relationship Id="rId17" Type="http://schemas.openxmlformats.org/officeDocument/2006/relationships/hyperlink" Target="https://www.penn.museum/athome/tours/" TargetMode="External"/><Relationship Id="rId25" Type="http://schemas.openxmlformats.org/officeDocument/2006/relationships/hyperlink" Target="https://storycorps.org/SCC/Great-Question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nsider.com/national-parks-america-virtual-tours-3d-visit-2020-3" TargetMode="External"/><Relationship Id="rId20" Type="http://schemas.openxmlformats.org/officeDocument/2006/relationships/hyperlink" Target="https://b-ok.cc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olitr.com/" TargetMode="External"/><Relationship Id="rId11" Type="http://schemas.openxmlformats.org/officeDocument/2006/relationships/hyperlink" Target="http://www.thecolor.com/" TargetMode="External"/><Relationship Id="rId24" Type="http://schemas.openxmlformats.org/officeDocument/2006/relationships/hyperlink" Target="https://www.timeslips.org/resources/creativity-center/ask-a-beautiful-question" TargetMode="External"/><Relationship Id="rId5" Type="http://schemas.openxmlformats.org/officeDocument/2006/relationships/hyperlink" Target="https://www.jigsawplanet.com/" TargetMode="External"/><Relationship Id="rId15" Type="http://schemas.openxmlformats.org/officeDocument/2006/relationships/hyperlink" Target="http://maps.google.com/" TargetMode="External"/><Relationship Id="rId23" Type="http://schemas.openxmlformats.org/officeDocument/2006/relationships/hyperlink" Target="https://storycorps.org/SCC/Great-Questions" TargetMode="External"/><Relationship Id="rId10" Type="http://schemas.openxmlformats.org/officeDocument/2006/relationships/hyperlink" Target="https://www.netflixparty.com/" TargetMode="External"/><Relationship Id="rId19" Type="http://schemas.openxmlformats.org/officeDocument/2006/relationships/hyperlink" Target="https://www.goldencarers.com/how-to-plan-music-activities-for-dementia-care/319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etflix.com/" TargetMode="External"/><Relationship Id="rId14" Type="http://schemas.openxmlformats.org/officeDocument/2006/relationships/hyperlink" Target="https://www.goodhousekeeping.com/life/travel/a31784720/best-virtual-tours/" TargetMode="External"/><Relationship Id="rId22" Type="http://schemas.openxmlformats.org/officeDocument/2006/relationships/hyperlink" Target="https://www.timeslips.org/resources/creativity-center/ask-a-beautiful-questio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Medicine</Company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fsky, Megan</dc:creator>
  <cp:keywords/>
  <dc:description/>
  <cp:lastModifiedBy>Kalafsky, Megan</cp:lastModifiedBy>
  <cp:revision>1</cp:revision>
  <dcterms:created xsi:type="dcterms:W3CDTF">2021-09-22T20:20:00Z</dcterms:created>
  <dcterms:modified xsi:type="dcterms:W3CDTF">2021-09-22T20:23:00Z</dcterms:modified>
</cp:coreProperties>
</file>